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ED1B8" w14:textId="078B7C25" w:rsidR="00736744" w:rsidRDefault="006C2225" w:rsidP="00736744">
      <w:pPr>
        <w:pStyle w:val="NoSpacing"/>
        <w:rPr>
          <w:sz w:val="28"/>
        </w:rPr>
      </w:pPr>
      <w:r>
        <w:rPr>
          <w:sz w:val="28"/>
        </w:rPr>
        <w:t>1 January 2022</w:t>
      </w:r>
    </w:p>
    <w:p w14:paraId="0D264214" w14:textId="0FC1BA4F" w:rsidR="006C2225" w:rsidRDefault="006C2225" w:rsidP="00736744">
      <w:pPr>
        <w:pStyle w:val="NoSpacing"/>
        <w:rPr>
          <w:sz w:val="28"/>
        </w:rPr>
      </w:pPr>
    </w:p>
    <w:p w14:paraId="184167A4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>Commander's New Year Message:</w:t>
      </w:r>
    </w:p>
    <w:p w14:paraId="2031B368" w14:textId="77777777" w:rsidR="006C2225" w:rsidRPr="006C2225" w:rsidRDefault="006C2225" w:rsidP="006C2225">
      <w:pPr>
        <w:pStyle w:val="NoSpacing"/>
        <w:rPr>
          <w:sz w:val="28"/>
        </w:rPr>
      </w:pPr>
    </w:p>
    <w:p w14:paraId="2DBC526E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>Members of Post 12047,</w:t>
      </w:r>
    </w:p>
    <w:p w14:paraId="2CB321E6" w14:textId="77777777" w:rsidR="006C2225" w:rsidRPr="006C2225" w:rsidRDefault="006C2225" w:rsidP="006C2225">
      <w:pPr>
        <w:pStyle w:val="NoSpacing"/>
        <w:rPr>
          <w:sz w:val="28"/>
        </w:rPr>
      </w:pPr>
    </w:p>
    <w:p w14:paraId="6F284985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 xml:space="preserve">I want to wish everyone a Happy New Year.  I hope you have good health, happiness and prosperity in the new year. </w:t>
      </w:r>
    </w:p>
    <w:p w14:paraId="779972C4" w14:textId="77777777" w:rsidR="006C2225" w:rsidRPr="006C2225" w:rsidRDefault="006C2225" w:rsidP="006C2225">
      <w:pPr>
        <w:pStyle w:val="NoSpacing"/>
        <w:rPr>
          <w:sz w:val="28"/>
        </w:rPr>
      </w:pPr>
    </w:p>
    <w:p w14:paraId="54D4C85B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 xml:space="preserve">2021 was a tough year for all. I am proud and honored to serve with so many wonderful people at this Post who help and support Post members and others in the local community in need. </w:t>
      </w:r>
    </w:p>
    <w:p w14:paraId="02172E58" w14:textId="77777777" w:rsidR="006C2225" w:rsidRPr="006C2225" w:rsidRDefault="006C2225" w:rsidP="006C2225">
      <w:pPr>
        <w:pStyle w:val="NoSpacing"/>
        <w:rPr>
          <w:sz w:val="28"/>
        </w:rPr>
      </w:pPr>
    </w:p>
    <w:p w14:paraId="4E598CEE" w14:textId="29C6FC4D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 xml:space="preserve">While we cannot know what </w:t>
      </w:r>
      <w:r w:rsidRPr="006C2225">
        <w:rPr>
          <w:sz w:val="28"/>
        </w:rPr>
        <w:t>challenges the</w:t>
      </w:r>
      <w:r w:rsidRPr="006C2225">
        <w:rPr>
          <w:sz w:val="28"/>
        </w:rPr>
        <w:t xml:space="preserve"> future holds, I am confident that our members will continue to rise to the occasion. </w:t>
      </w:r>
    </w:p>
    <w:p w14:paraId="5C8071AF" w14:textId="77777777" w:rsidR="006C2225" w:rsidRPr="006C2225" w:rsidRDefault="006C2225" w:rsidP="006C2225">
      <w:pPr>
        <w:pStyle w:val="NoSpacing"/>
        <w:rPr>
          <w:sz w:val="28"/>
        </w:rPr>
      </w:pPr>
    </w:p>
    <w:p w14:paraId="469634A5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>With warmest regards, Happy New Year!</w:t>
      </w:r>
    </w:p>
    <w:p w14:paraId="0B6E7144" w14:textId="77777777" w:rsidR="006C2225" w:rsidRPr="006C2225" w:rsidRDefault="006C2225" w:rsidP="006C2225">
      <w:pPr>
        <w:pStyle w:val="NoSpacing"/>
        <w:rPr>
          <w:sz w:val="28"/>
        </w:rPr>
      </w:pPr>
    </w:p>
    <w:p w14:paraId="26FBF095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>Michael Stelzig</w:t>
      </w:r>
    </w:p>
    <w:p w14:paraId="2A49446B" w14:textId="77777777" w:rsidR="006C2225" w:rsidRPr="006C2225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 xml:space="preserve">Commander </w:t>
      </w:r>
    </w:p>
    <w:p w14:paraId="16150F4A" w14:textId="57D290DD" w:rsidR="006C2225" w:rsidRPr="000975B1" w:rsidRDefault="006C2225" w:rsidP="006C2225">
      <w:pPr>
        <w:pStyle w:val="NoSpacing"/>
        <w:rPr>
          <w:sz w:val="28"/>
        </w:rPr>
      </w:pPr>
      <w:r w:rsidRPr="006C2225">
        <w:rPr>
          <w:sz w:val="28"/>
        </w:rPr>
        <w:t>VFW Post 12074</w:t>
      </w:r>
    </w:p>
    <w:sectPr w:rsidR="006C2225" w:rsidRPr="000975B1" w:rsidSect="000D1CD7">
      <w:headerReference w:type="even" r:id="rId6"/>
      <w:headerReference w:type="default" r:id="rId7"/>
      <w:headerReference w:type="first" r:id="rId8"/>
      <w:pgSz w:w="11906" w:h="16838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D1A9A" w14:textId="77777777" w:rsidR="00C76B7B" w:rsidRDefault="00C76B7B" w:rsidP="0052468E">
      <w:r>
        <w:separator/>
      </w:r>
    </w:p>
  </w:endnote>
  <w:endnote w:type="continuationSeparator" w:id="0">
    <w:p w14:paraId="3E90E6C2" w14:textId="77777777" w:rsidR="00C76B7B" w:rsidRDefault="00C76B7B" w:rsidP="00524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876E9" w14:textId="77777777" w:rsidR="00C76B7B" w:rsidRDefault="00C76B7B" w:rsidP="0052468E">
      <w:r>
        <w:separator/>
      </w:r>
    </w:p>
  </w:footnote>
  <w:footnote w:type="continuationSeparator" w:id="0">
    <w:p w14:paraId="1D005DB1" w14:textId="77777777" w:rsidR="00C76B7B" w:rsidRDefault="00C76B7B" w:rsidP="00524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66BD3" w14:textId="0DF78800" w:rsidR="00526AFD" w:rsidRDefault="00C76B7B">
    <w:pPr>
      <w:pStyle w:val="Header"/>
    </w:pPr>
    <w:r>
      <w:rPr>
        <w:noProof/>
      </w:rPr>
      <w:pict w14:anchorId="6C2928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4986172" o:spid="_x0000_s1027" type="#_x0000_t75" style="position:absolute;margin-left:0;margin-top:0;width:467.35pt;height:463.8pt;z-index:-251657216;mso-position-horizontal:center;mso-position-horizontal-relative:margin;mso-position-vertical:center;mso-position-vertical-relative:margin" o:allowincell="f">
          <v:imagedata r:id="rId1" o:title="VFW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C2507" w14:textId="74AEF890" w:rsidR="00211B84" w:rsidRPr="00E46383" w:rsidRDefault="00C76B7B">
    <w:pPr>
      <w:pStyle w:val="Header"/>
      <w:rPr>
        <w:rFonts w:cstheme="minorHAnsi"/>
      </w:rPr>
    </w:pPr>
    <w:r>
      <w:rPr>
        <w:noProof/>
      </w:rPr>
      <w:pict w14:anchorId="1CDF29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4986173" o:spid="_x0000_s1028" type="#_x0000_t75" style="position:absolute;margin-left:0;margin-top:0;width:467.35pt;height:463.8pt;z-index:-251656192;mso-position-horizontal:center;mso-position-horizontal-relative:margin;mso-position-vertical:center;mso-position-vertical-relative:margin" o:allowincell="f">
          <v:imagedata r:id="rId1" o:title="VFW Logo" gain="19661f" blacklevel="22938f"/>
          <w10:wrap anchorx="margin" anchory="margin"/>
        </v:shape>
      </w:pict>
    </w:r>
    <w:r w:rsidR="00211B84">
      <w:rPr>
        <w:noProof/>
      </w:rPr>
      <w:drawing>
        <wp:inline distT="0" distB="0" distL="0" distR="0" wp14:anchorId="1114C581" wp14:editId="4FCF4833">
          <wp:extent cx="714375" cy="708808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2015-02-15 13.41.55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973" cy="724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1B84">
      <w:ptab w:relativeTo="margin" w:alignment="center" w:leader="none"/>
    </w:r>
    <w:r w:rsidR="00211B84">
      <w:rPr>
        <w:noProof/>
      </w:rPr>
      <w:drawing>
        <wp:inline distT="0" distB="0" distL="0" distR="0" wp14:anchorId="36948226" wp14:editId="49D04035">
          <wp:extent cx="1847850" cy="833757"/>
          <wp:effectExtent l="0" t="0" r="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G_20190531_084849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2038" cy="8672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1B84">
      <w:ptab w:relativeTo="margin" w:alignment="right" w:leader="none"/>
    </w:r>
    <w:r w:rsidR="00211B84">
      <w:rPr>
        <w:noProof/>
      </w:rPr>
      <w:drawing>
        <wp:inline distT="0" distB="0" distL="0" distR="0" wp14:anchorId="746893DC" wp14:editId="221D4AE1">
          <wp:extent cx="695325" cy="695325"/>
          <wp:effectExtent l="0" t="0" r="9525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ost Logo[1]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695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2876A" w14:textId="11EB53F9" w:rsidR="00526AFD" w:rsidRDefault="00BC5900">
    <w:pPr>
      <w:pStyle w:val="Header"/>
    </w:pPr>
    <w:r>
      <w:rPr>
        <w:noProof/>
      </w:rPr>
      <w:drawing>
        <wp:inline distT="0" distB="0" distL="0" distR="0" wp14:anchorId="26CC43D3" wp14:editId="0552AD8E">
          <wp:extent cx="826135" cy="819697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VFW Maltese cro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810" cy="847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7221">
      <w:t xml:space="preserve"> </w:t>
    </w:r>
    <w:r w:rsidR="000D1CD7">
      <w:ptab w:relativeTo="margin" w:alignment="center" w:leader="none"/>
    </w:r>
    <w:r w:rsidR="00821A2A">
      <w:rPr>
        <w:noProof/>
      </w:rPr>
      <w:drawing>
        <wp:inline distT="0" distB="0" distL="0" distR="0" wp14:anchorId="085E9E3E" wp14:editId="343A8031">
          <wp:extent cx="1513669" cy="1020695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5789" cy="10490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D1CD7">
      <w:ptab w:relativeTo="margin" w:alignment="right" w:leader="none"/>
    </w:r>
    <w:r>
      <w:rPr>
        <w:noProof/>
      </w:rPr>
      <w:drawing>
        <wp:inline distT="0" distB="0" distL="0" distR="0" wp14:anchorId="6B21BB09" wp14:editId="08114734">
          <wp:extent cx="819150" cy="81915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76B7B">
      <w:rPr>
        <w:noProof/>
      </w:rPr>
      <w:pict w14:anchorId="4BA4D7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84986171" o:spid="_x0000_s1026" type="#_x0000_t75" style="position:absolute;margin-left:0;margin-top:0;width:467.35pt;height:463.8pt;z-index:-251658240;mso-position-horizontal:center;mso-position-horizontal-relative:margin;mso-position-vertical:center;mso-position-vertical-relative:margin" o:allowincell="f">
          <v:imagedata r:id="rId4" o:title="VFW 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A2Nza2NDAyNDZV0lEKTi0uzszPAykwrQUApzC7SywAAAA="/>
  </w:docVars>
  <w:rsids>
    <w:rsidRoot w:val="00991AA7"/>
    <w:rsid w:val="00075E28"/>
    <w:rsid w:val="000912AA"/>
    <w:rsid w:val="000D1CD7"/>
    <w:rsid w:val="000F5566"/>
    <w:rsid w:val="001A366A"/>
    <w:rsid w:val="001C3901"/>
    <w:rsid w:val="001F3A20"/>
    <w:rsid w:val="00211B84"/>
    <w:rsid w:val="0022304C"/>
    <w:rsid w:val="00285F31"/>
    <w:rsid w:val="002E4670"/>
    <w:rsid w:val="002E641B"/>
    <w:rsid w:val="00360934"/>
    <w:rsid w:val="003962ED"/>
    <w:rsid w:val="003A1D9D"/>
    <w:rsid w:val="003A3ABD"/>
    <w:rsid w:val="003B2D1F"/>
    <w:rsid w:val="003C0B59"/>
    <w:rsid w:val="003C144A"/>
    <w:rsid w:val="00415A8A"/>
    <w:rsid w:val="00447686"/>
    <w:rsid w:val="004D5B62"/>
    <w:rsid w:val="0052468E"/>
    <w:rsid w:val="00526AFD"/>
    <w:rsid w:val="00587570"/>
    <w:rsid w:val="005B35C4"/>
    <w:rsid w:val="005F1B0F"/>
    <w:rsid w:val="00682AAF"/>
    <w:rsid w:val="006A0A46"/>
    <w:rsid w:val="006B1F1D"/>
    <w:rsid w:val="006C2225"/>
    <w:rsid w:val="006E4C75"/>
    <w:rsid w:val="00712273"/>
    <w:rsid w:val="00736744"/>
    <w:rsid w:val="0074055D"/>
    <w:rsid w:val="0074394D"/>
    <w:rsid w:val="00787221"/>
    <w:rsid w:val="007A2F6B"/>
    <w:rsid w:val="007A30A0"/>
    <w:rsid w:val="00821A2A"/>
    <w:rsid w:val="0089746C"/>
    <w:rsid w:val="008D0B48"/>
    <w:rsid w:val="0094678A"/>
    <w:rsid w:val="00991AA7"/>
    <w:rsid w:val="009F1C22"/>
    <w:rsid w:val="00A67128"/>
    <w:rsid w:val="00AA69C1"/>
    <w:rsid w:val="00AB744C"/>
    <w:rsid w:val="00B040AC"/>
    <w:rsid w:val="00B05BC3"/>
    <w:rsid w:val="00B52AD8"/>
    <w:rsid w:val="00B85988"/>
    <w:rsid w:val="00B95403"/>
    <w:rsid w:val="00BB05F5"/>
    <w:rsid w:val="00BC5900"/>
    <w:rsid w:val="00C50152"/>
    <w:rsid w:val="00C71A9A"/>
    <w:rsid w:val="00C76B7B"/>
    <w:rsid w:val="00CA49E5"/>
    <w:rsid w:val="00CC07D9"/>
    <w:rsid w:val="00D103FE"/>
    <w:rsid w:val="00D60F47"/>
    <w:rsid w:val="00DE74DB"/>
    <w:rsid w:val="00E17579"/>
    <w:rsid w:val="00E46383"/>
    <w:rsid w:val="00E91701"/>
    <w:rsid w:val="00EA7235"/>
    <w:rsid w:val="00ED725D"/>
    <w:rsid w:val="00EE40D4"/>
    <w:rsid w:val="00F00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E2900"/>
  <w15:chartTrackingRefBased/>
  <w15:docId w15:val="{540CAEFD-3C36-4208-8BE9-EF6A42566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9C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68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bidi="th-TH"/>
    </w:rPr>
  </w:style>
  <w:style w:type="character" w:customStyle="1" w:styleId="HeaderChar">
    <w:name w:val="Header Char"/>
    <w:basedOn w:val="DefaultParagraphFont"/>
    <w:link w:val="Header"/>
    <w:uiPriority w:val="99"/>
    <w:rsid w:val="0052468E"/>
  </w:style>
  <w:style w:type="paragraph" w:styleId="Footer">
    <w:name w:val="footer"/>
    <w:basedOn w:val="Normal"/>
    <w:link w:val="FooterChar"/>
    <w:uiPriority w:val="99"/>
    <w:unhideWhenUsed/>
    <w:rsid w:val="0052468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52468E"/>
  </w:style>
  <w:style w:type="paragraph" w:styleId="NoSpacing">
    <w:name w:val="No Spacing"/>
    <w:uiPriority w:val="1"/>
    <w:qFormat/>
    <w:rsid w:val="00AA69C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A3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3A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6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71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128"/>
    <w:rPr>
      <w:rFonts w:ascii="Segoe UI" w:eastAsia="Times New Roman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4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5.jpeg"/><Relationship Id="rId1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Manchester</dc:creator>
  <cp:keywords/>
  <dc:description/>
  <cp:lastModifiedBy>Carl Manchester</cp:lastModifiedBy>
  <cp:revision>2</cp:revision>
  <cp:lastPrinted>2020-06-25T12:52:00Z</cp:lastPrinted>
  <dcterms:created xsi:type="dcterms:W3CDTF">2022-01-02T00:26:00Z</dcterms:created>
  <dcterms:modified xsi:type="dcterms:W3CDTF">2022-01-02T00:26:00Z</dcterms:modified>
</cp:coreProperties>
</file>